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B618F5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Lab Research Assistant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B618F5" w:rsidRDefault="002B7F86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B618F5" w:rsidRDefault="002B7F86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B618F5" w:rsidRDefault="002B7F86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B618F5" w:rsidRDefault="002B7F86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B618F5" w:rsidRDefault="00B618F5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 came across your job posting in XYZ Company for the Lab Research Assistant position, and I am interested in applying for it. I am the ideal candidate for this position as I worked as a Lab Research Assistant and I am confident that my additional expertise and knowledge will be very helpful to your company.</w:t>
      </w:r>
    </w:p>
    <w:p w:rsidR="00B618F5" w:rsidRDefault="00B618F5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n my previous work experience, I improved my abilities in research methods and in-depth, scientific data analysis. Furthermore, I have developed the ability to effectively use my excellent communication and organizational skills at all research levels, enabling me to succeed in both individual and team-oriented situations.</w:t>
      </w:r>
    </w:p>
    <w:p w:rsidR="00B618F5" w:rsidRPr="00B618F5" w:rsidRDefault="00B618F5" w:rsidP="00B618F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A few of my qualifications and credentials include – </w:t>
      </w:r>
    </w:p>
    <w:p w:rsidR="00B618F5" w:rsidRPr="00B618F5" w:rsidRDefault="00B618F5" w:rsidP="00B618F5">
      <w:pPr>
        <w:pStyle w:val="ListParagraph"/>
        <w:numPr>
          <w:ilvl w:val="0"/>
          <w:numId w:val="11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orked as a research assistant in XYZ laboratory for four year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B618F5" w:rsidRPr="00B618F5" w:rsidRDefault="00B618F5" w:rsidP="00B618F5">
      <w:pPr>
        <w:pStyle w:val="ListParagraph"/>
        <w:numPr>
          <w:ilvl w:val="0"/>
          <w:numId w:val="11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Collaborating and working well with other co-workers to boost productivity and performance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B618F5" w:rsidRPr="00B618F5" w:rsidRDefault="00B618F5" w:rsidP="00B618F5">
      <w:pPr>
        <w:pStyle w:val="ListParagraph"/>
        <w:numPr>
          <w:ilvl w:val="0"/>
          <w:numId w:val="11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Expertise in handling, interpreting, and organizing massive data sets is crucial for the success of research project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B618F5" w:rsidRPr="00B618F5" w:rsidRDefault="00B618F5" w:rsidP="00B618F5">
      <w:pPr>
        <w:pStyle w:val="ListParagraph"/>
        <w:numPr>
          <w:ilvl w:val="0"/>
          <w:numId w:val="11"/>
        </w:numPr>
        <w:spacing w:after="160" w:line="276" w:lineRule="auto"/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ficient in laboratory experiments and understanding of the equipment in the lab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I am a well-experienced and knowledgeable person who is constantly seeking new challenges. I am sure I can be a great contribution to your company, and I am looking forward to the chance</w:t>
      </w:r>
      <w:bookmarkStart w:id="0" w:name="_GoBack"/>
      <w:bookmarkEnd w:id="0"/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 to talk with you more about this position.</w:t>
      </w:r>
    </w:p>
    <w:p w:rsid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</w:pPr>
    </w:p>
    <w:p w:rsidR="00B618F5" w:rsidRP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ank you for your valuable time and consideration.</w:t>
      </w: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ab/>
      </w:r>
    </w:p>
    <w:p w:rsid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B618F5" w:rsidRP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B618F5" w:rsidRPr="00B618F5" w:rsidRDefault="00B618F5" w:rsidP="00B618F5">
      <w:pPr>
        <w:spacing w:line="276" w:lineRule="auto"/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B618F5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96B" w:rsidRDefault="00DD296B" w:rsidP="001E7709">
      <w:r>
        <w:separator/>
      </w:r>
    </w:p>
  </w:endnote>
  <w:endnote w:type="continuationSeparator" w:id="0">
    <w:p w:rsidR="00DD296B" w:rsidRDefault="00DD296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96B" w:rsidRDefault="00DD296B" w:rsidP="001E7709">
      <w:r>
        <w:separator/>
      </w:r>
    </w:p>
  </w:footnote>
  <w:footnote w:type="continuationSeparator" w:id="0">
    <w:p w:rsidR="00DD296B" w:rsidRDefault="00DD296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85644"/>
    <w:multiLevelType w:val="hybridMultilevel"/>
    <w:tmpl w:val="57109C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17723B"/>
    <w:multiLevelType w:val="hybridMultilevel"/>
    <w:tmpl w:val="47BEC2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18F5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296B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A2DC1A-2A66-49E5-A865-3DD6927EA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search Assistant Cover Letter Sample</dc:title>
  <dc:subject>Create your Cover Letter using Free Lab Research Assistant Cover Letter Sample Template</dc:subject>
  <dc:creator>Qwikresume.com</dc:creator>
  <dcterms:created xsi:type="dcterms:W3CDTF">2022-10-06T09:37:00Z</dcterms:created>
  <dcterms:modified xsi:type="dcterms:W3CDTF">2022-10-06T09:37:00Z</dcterms:modified>
  <cp:category>Healthcare &amp; Wellbeing</cp:category>
</cp:coreProperties>
</file>